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7C0AF81" w:rsidR="00F071B0" w:rsidRPr="00042CD6" w:rsidRDefault="00F071B0" w:rsidP="0086230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29E31C38" w:rsidR="00F071B0" w:rsidRPr="00042CD6" w:rsidRDefault="00F071B0" w:rsidP="0053531D">
            <w:pPr>
              <w:rPr>
                <w:rFonts w:ascii="Times New Roman" w:hAnsi="Times New Roman" w:cs="Times New Roman"/>
              </w:rPr>
            </w:pP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02FD5066" w:rsidR="00946D63" w:rsidRPr="00042CD6" w:rsidRDefault="00946D63" w:rsidP="00B903A7">
            <w:pPr>
              <w:ind w:left="108"/>
              <w:rPr>
                <w:rFonts w:ascii="Times New Roman" w:hAnsi="Times New Roman" w:cs="Times New Roman"/>
              </w:rPr>
            </w:pP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6CCF2976" w:rsidR="00DB4E05" w:rsidRPr="002A067E" w:rsidRDefault="002A067E" w:rsidP="00563F8C">
            <w:pPr>
              <w:ind w:left="108"/>
            </w:pPr>
            <w:r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A929F7C" w14:textId="6F989BFD" w:rsidR="00637233" w:rsidRPr="00637233" w:rsidRDefault="00637233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27687C8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43DD7E" w:rsidR="00EE5386" w:rsidRPr="00042CD6" w:rsidRDefault="00EE5386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5E9522CF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6</cp:revision>
  <cp:lastPrinted>2022-05-07T14:37:00Z</cp:lastPrinted>
  <dcterms:created xsi:type="dcterms:W3CDTF">2023-08-02T02:51:00Z</dcterms:created>
  <dcterms:modified xsi:type="dcterms:W3CDTF">2024-02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